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2A2CA" w14:textId="126E3D47" w:rsidR="00781BE7" w:rsidRPr="00781BE7" w:rsidRDefault="00C549C5">
      <w:pPr>
        <w:rPr>
          <w:lang w:val="fr-CA"/>
        </w:rPr>
      </w:pPr>
      <w:r>
        <w:rPr>
          <w:noProof/>
          <w:lang w:val="fr-CA"/>
        </w:rPr>
        <w:drawing>
          <wp:anchor distT="0" distB="0" distL="114300" distR="114300" simplePos="0" relativeHeight="251658243" behindDoc="0" locked="0" layoutInCell="1" allowOverlap="1" wp14:anchorId="2A319B18" wp14:editId="7F1B5691">
            <wp:simplePos x="0" y="0"/>
            <wp:positionH relativeFrom="column">
              <wp:posOffset>-461645</wp:posOffset>
            </wp:positionH>
            <wp:positionV relativeFrom="paragraph">
              <wp:posOffset>-442433</wp:posOffset>
            </wp:positionV>
            <wp:extent cx="5029200" cy="7767843"/>
            <wp:effectExtent l="0" t="0" r="0" b="0"/>
            <wp:wrapNone/>
            <wp:docPr id="8" name="Image 8" descr="Page couver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Page couverture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7767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DAEE4C" w14:textId="1DD295C4" w:rsidR="00781BE7" w:rsidRPr="00781BE7" w:rsidRDefault="00781BE7">
      <w:pPr>
        <w:rPr>
          <w:lang w:val="fr-CA"/>
        </w:rPr>
      </w:pPr>
    </w:p>
    <w:p w14:paraId="19711237" w14:textId="77777777" w:rsidR="00781BE7" w:rsidRPr="00781BE7" w:rsidRDefault="00781BE7">
      <w:pPr>
        <w:rPr>
          <w:lang w:val="fr-CA"/>
        </w:rPr>
      </w:pPr>
    </w:p>
    <w:p w14:paraId="6ED071D7" w14:textId="77777777" w:rsidR="00781BE7" w:rsidRPr="00781BE7" w:rsidRDefault="00781BE7">
      <w:pPr>
        <w:rPr>
          <w:lang w:val="fr-CA"/>
        </w:rPr>
      </w:pPr>
    </w:p>
    <w:p w14:paraId="603D0F73" w14:textId="0C9FBDD5" w:rsidR="00781BE7" w:rsidRPr="00781BE7" w:rsidRDefault="00781BE7">
      <w:pPr>
        <w:rPr>
          <w:lang w:val="fr-CA"/>
        </w:rPr>
      </w:pPr>
    </w:p>
    <w:p w14:paraId="420B7D5F" w14:textId="77777777" w:rsidR="00781BE7" w:rsidRPr="00781BE7" w:rsidRDefault="00781BE7">
      <w:pPr>
        <w:rPr>
          <w:lang w:val="fr-CA"/>
        </w:rPr>
      </w:pPr>
    </w:p>
    <w:p w14:paraId="121ED5E6" w14:textId="77777777" w:rsidR="00781BE7" w:rsidRPr="00781BE7" w:rsidRDefault="00781BE7">
      <w:pPr>
        <w:rPr>
          <w:lang w:val="fr-CA"/>
        </w:rPr>
      </w:pPr>
    </w:p>
    <w:p w14:paraId="62961142" w14:textId="14BC8428" w:rsidR="00781BE7" w:rsidRPr="00781BE7" w:rsidRDefault="00781BE7" w:rsidP="00781BE7">
      <w:pPr>
        <w:jc w:val="center"/>
        <w:rPr>
          <w:rFonts w:asciiTheme="minorEastAsia" w:hAnsiTheme="minorEastAsia"/>
          <w:b/>
          <w:bCs/>
          <w:sz w:val="44"/>
          <w:szCs w:val="44"/>
          <w:lang w:val="fr-CA"/>
        </w:rPr>
      </w:pPr>
      <w:r w:rsidRPr="00781BE7">
        <w:rPr>
          <w:rFonts w:asciiTheme="minorEastAsia" w:hAnsiTheme="minorEastAsia"/>
          <w:b/>
          <w:bCs/>
          <w:sz w:val="44"/>
          <w:szCs w:val="44"/>
          <w:lang w:val="fr-CA"/>
        </w:rPr>
        <w:t>Connect 12</w:t>
      </w:r>
    </w:p>
    <w:p w14:paraId="7BD793FF" w14:textId="168B3D22" w:rsidR="00781BE7" w:rsidRPr="00781BE7" w:rsidRDefault="00781BE7" w:rsidP="00781BE7">
      <w:pPr>
        <w:jc w:val="center"/>
        <w:rPr>
          <w:rFonts w:asciiTheme="minorEastAsia" w:hAnsiTheme="minorEastAsia"/>
          <w:b/>
          <w:bCs/>
          <w:sz w:val="44"/>
          <w:szCs w:val="44"/>
          <w:lang w:val="fr-CA"/>
        </w:rPr>
      </w:pPr>
      <w:r w:rsidRPr="00781BE7">
        <w:rPr>
          <w:rFonts w:asciiTheme="minorEastAsia" w:hAnsiTheme="minorEastAsia"/>
          <w:b/>
          <w:bCs/>
          <w:sz w:val="44"/>
          <w:szCs w:val="44"/>
          <w:lang w:val="fr-CA"/>
        </w:rPr>
        <w:t>Guide de démarrage</w:t>
      </w:r>
    </w:p>
    <w:p w14:paraId="38B9CD9A" w14:textId="77777777" w:rsidR="00781BE7" w:rsidRPr="00781BE7" w:rsidRDefault="00781BE7">
      <w:pPr>
        <w:rPr>
          <w:lang w:val="fr-CA"/>
        </w:rPr>
      </w:pPr>
    </w:p>
    <w:p w14:paraId="729BC17A" w14:textId="3DEE46EB" w:rsidR="00781BE7" w:rsidRPr="00781BE7" w:rsidRDefault="00781BE7">
      <w:pPr>
        <w:rPr>
          <w:lang w:val="fr-CA"/>
        </w:rPr>
      </w:pPr>
    </w:p>
    <w:p w14:paraId="15E7E9CC" w14:textId="5758EBA3" w:rsidR="00394090" w:rsidRPr="00781BE7" w:rsidRDefault="00394090">
      <w:pPr>
        <w:rPr>
          <w:lang w:val="fr-CA"/>
        </w:rPr>
      </w:pPr>
      <w:r w:rsidRPr="00781BE7">
        <w:rPr>
          <w:lang w:val="fr-CA"/>
        </w:rPr>
        <w:br w:type="page"/>
      </w:r>
    </w:p>
    <w:p w14:paraId="5A752BE4" w14:textId="02A0700C" w:rsidR="00394090" w:rsidRPr="00781BE7" w:rsidRDefault="00394090">
      <w:pPr>
        <w:rPr>
          <w:lang w:val="fr-CA"/>
        </w:rPr>
      </w:pPr>
      <w:r w:rsidRPr="00781BE7">
        <w:rPr>
          <w:lang w:val="fr-CA"/>
        </w:rPr>
        <w:lastRenderedPageBreak/>
        <w:br w:type="page"/>
      </w:r>
    </w:p>
    <w:p w14:paraId="57D147C1" w14:textId="59BD2324" w:rsidR="00596865" w:rsidRPr="00781BE7" w:rsidRDefault="00596865" w:rsidP="00596865">
      <w:pPr>
        <w:pStyle w:val="Heading1"/>
        <w:spacing w:before="0" w:line="240" w:lineRule="auto"/>
        <w:rPr>
          <w:rFonts w:cs="Arial"/>
          <w:szCs w:val="32"/>
          <w:lang w:val="fr-CA"/>
        </w:rPr>
      </w:pPr>
      <w:bookmarkStart w:id="0" w:name="_Toc343164784"/>
      <w:bookmarkStart w:id="1" w:name="_Toc343609386"/>
      <w:r w:rsidRPr="00781BE7">
        <w:rPr>
          <w:rFonts w:cs="Arial"/>
          <w:szCs w:val="32"/>
          <w:lang w:val="fr-CA"/>
        </w:rPr>
        <w:lastRenderedPageBreak/>
        <w:t>GUIDE DE DÉMARRAGE</w:t>
      </w:r>
    </w:p>
    <w:bookmarkEnd w:id="0"/>
    <w:bookmarkEnd w:id="1"/>
    <w:p w14:paraId="12BA905B" w14:textId="1B513C30" w:rsidR="00596865" w:rsidRPr="00781BE7" w:rsidRDefault="00596865" w:rsidP="00596865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sz w:val="32"/>
          <w:szCs w:val="32"/>
          <w:lang w:val="fr-CA"/>
        </w:rPr>
        <w:t xml:space="preserve">Tenez verticalement votre support pliable sur une surface plate et stable en vous assurant que le mot </w:t>
      </w:r>
      <w:r w:rsidR="00AA5EF2">
        <w:rPr>
          <w:rFonts w:ascii="Arial" w:hAnsi="Arial" w:cs="Arial"/>
          <w:sz w:val="32"/>
          <w:szCs w:val="32"/>
          <w:lang w:val="fr-CA"/>
        </w:rPr>
        <w:t>« Connect »</w:t>
      </w:r>
      <w:r w:rsidRPr="00781BE7">
        <w:rPr>
          <w:rFonts w:ascii="Arial" w:hAnsi="Arial" w:cs="Arial"/>
          <w:sz w:val="32"/>
          <w:szCs w:val="32"/>
          <w:lang w:val="fr-CA"/>
        </w:rPr>
        <w:t xml:space="preserve"> est </w:t>
      </w:r>
      <w:r w:rsidR="00AA5EF2">
        <w:rPr>
          <w:rFonts w:ascii="Arial" w:hAnsi="Arial" w:cs="Arial"/>
          <w:sz w:val="32"/>
          <w:szCs w:val="32"/>
          <w:lang w:val="fr-CA"/>
        </w:rPr>
        <w:t>orienté vers l’arrière</w:t>
      </w:r>
      <w:r w:rsidRPr="00781BE7">
        <w:rPr>
          <w:rFonts w:ascii="Arial" w:hAnsi="Arial" w:cs="Arial"/>
          <w:sz w:val="32"/>
          <w:szCs w:val="32"/>
          <w:lang w:val="fr-CA"/>
        </w:rPr>
        <w:t>. Tenez la poignée d’une main, et de l’autre main dépliez la plaque jusqu’à ce qu’elle soit à plat sur la table.</w:t>
      </w:r>
    </w:p>
    <w:p w14:paraId="57984CF5" w14:textId="094B9294" w:rsidR="00596865" w:rsidRPr="00781BE7" w:rsidRDefault="003413FA" w:rsidP="00557B56">
      <w:pPr>
        <w:spacing w:before="120" w:after="120" w:line="240" w:lineRule="auto"/>
        <w:ind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noProof/>
          <w:sz w:val="32"/>
          <w:szCs w:val="32"/>
          <w:lang w:val="fr-CA"/>
        </w:rPr>
        <w:drawing>
          <wp:inline distT="0" distB="0" distL="0" distR="0" wp14:anchorId="6EB53AB0" wp14:editId="5E362063">
            <wp:extent cx="1964486" cy="2016000"/>
            <wp:effectExtent l="0" t="0" r="0" b="0"/>
            <wp:docPr id="2" name="Image 2" descr="Support replié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Support replié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4486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0B27D" w14:textId="5D266626" w:rsidR="00596865" w:rsidRPr="00781BE7" w:rsidRDefault="00596865" w:rsidP="00596865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sz w:val="32"/>
          <w:szCs w:val="32"/>
          <w:lang w:val="fr-CA"/>
        </w:rPr>
        <w:t>Dépliez ensuite la plaque du haut jusqu’à ce qu’elle soit à peu près parallèle avec la plaque du bas.</w:t>
      </w:r>
    </w:p>
    <w:p w14:paraId="195F1D46" w14:textId="68DDA786" w:rsidR="00596865" w:rsidRPr="00781BE7" w:rsidRDefault="00BA45F1" w:rsidP="007468F4">
      <w:pPr>
        <w:pStyle w:val="ListParagraph"/>
        <w:spacing w:before="120" w:after="120" w:line="240" w:lineRule="auto"/>
        <w:ind w:left="397"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noProof/>
          <w:sz w:val="32"/>
          <w:szCs w:val="32"/>
          <w:lang w:val="fr-CA"/>
        </w:rPr>
        <w:drawing>
          <wp:inline distT="0" distB="0" distL="0" distR="0" wp14:anchorId="2E9FCB10" wp14:editId="6169DFF1">
            <wp:extent cx="2128990" cy="1980000"/>
            <wp:effectExtent l="0" t="0" r="0" b="0"/>
            <wp:docPr id="3" name="Image 3" descr="Support avec la plaque du bas déplié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Support avec la plaque du bas déplié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899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2C597" w14:textId="77777777" w:rsidR="00596865" w:rsidRPr="00781BE7" w:rsidRDefault="00596865" w:rsidP="00596865">
      <w:pPr>
        <w:pStyle w:val="ListParagraph"/>
        <w:spacing w:before="120" w:after="120" w:line="240" w:lineRule="auto"/>
        <w:ind w:left="397"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noProof/>
          <w:sz w:val="32"/>
          <w:szCs w:val="32"/>
          <w:lang w:val="fr-CA" w:eastAsia="fr-CA" w:bidi="ar-SA"/>
        </w:rPr>
        <w:lastRenderedPageBreak/>
        <w:drawing>
          <wp:inline distT="0" distB="0" distL="0" distR="0" wp14:anchorId="14F0DA07" wp14:editId="6B4D37A6">
            <wp:extent cx="2591943" cy="2268000"/>
            <wp:effectExtent l="0" t="0" r="0" b="0"/>
            <wp:docPr id="134" name="Picture 134" descr="Support avec la plaque du haut et la plaque du bas déplié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34" descr="Support avec la plaque du haut et la plaque du bas dépliées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91943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336C8" w14:textId="4224B46C" w:rsidR="00596865" w:rsidRPr="00781BE7" w:rsidRDefault="00596865" w:rsidP="00596865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sz w:val="32"/>
          <w:szCs w:val="32"/>
          <w:lang w:val="fr-CA"/>
        </w:rPr>
        <w:t xml:space="preserve">Tenez la tablette en vous assurant que l’écran est face à vous et que le logo de </w:t>
      </w:r>
      <w:r w:rsidR="00DF55BE">
        <w:rPr>
          <w:rFonts w:ascii="Arial" w:hAnsi="Arial" w:cs="Arial"/>
          <w:sz w:val="32"/>
          <w:szCs w:val="32"/>
          <w:lang w:val="fr-CA"/>
        </w:rPr>
        <w:t>HumanWare</w:t>
      </w:r>
      <w:r w:rsidRPr="00781BE7">
        <w:rPr>
          <w:rFonts w:ascii="Arial" w:hAnsi="Arial" w:cs="Arial"/>
          <w:sz w:val="32"/>
          <w:szCs w:val="32"/>
          <w:lang w:val="fr-CA"/>
        </w:rPr>
        <w:t xml:space="preserve"> est </w:t>
      </w:r>
      <w:r w:rsidR="00DF55BE">
        <w:rPr>
          <w:rFonts w:ascii="Arial" w:hAnsi="Arial" w:cs="Arial"/>
          <w:sz w:val="32"/>
          <w:szCs w:val="32"/>
          <w:lang w:val="fr-CA"/>
        </w:rPr>
        <w:t>situé en haut</w:t>
      </w:r>
      <w:r w:rsidRPr="00781BE7">
        <w:rPr>
          <w:rFonts w:ascii="Arial" w:hAnsi="Arial" w:cs="Arial"/>
          <w:sz w:val="32"/>
          <w:szCs w:val="32"/>
          <w:lang w:val="fr-CA"/>
        </w:rPr>
        <w:t xml:space="preserve">. Insérez délicatement votre tablette dans la fente prévue à cet effet et glissez votre tablette vers l’arrière jusqu’à ce que la tablette atteigne fond de la fente. </w:t>
      </w:r>
      <w:r w:rsidR="00B3414B" w:rsidRPr="00B3414B">
        <w:rPr>
          <w:rFonts w:ascii="Arial" w:hAnsi="Arial" w:cs="Arial"/>
          <w:sz w:val="32"/>
          <w:szCs w:val="32"/>
          <w:lang w:val="fr-CA"/>
        </w:rPr>
        <w:t xml:space="preserve">Poussez la partie inférieure de la tablette vers le bas; vous entendrez un </w:t>
      </w:r>
      <w:r w:rsidR="00B3414B">
        <w:rPr>
          <w:rFonts w:ascii="Arial" w:hAnsi="Arial" w:cs="Arial"/>
          <w:sz w:val="32"/>
          <w:szCs w:val="32"/>
          <w:lang w:val="fr-CA"/>
        </w:rPr>
        <w:t>« </w:t>
      </w:r>
      <w:r w:rsidR="00B3414B" w:rsidRPr="00B3414B">
        <w:rPr>
          <w:rFonts w:ascii="Arial" w:hAnsi="Arial" w:cs="Arial"/>
          <w:sz w:val="32"/>
          <w:szCs w:val="32"/>
          <w:lang w:val="fr-CA"/>
        </w:rPr>
        <w:t>clic</w:t>
      </w:r>
      <w:r w:rsidR="00B3414B">
        <w:rPr>
          <w:rFonts w:ascii="Arial" w:hAnsi="Arial" w:cs="Arial"/>
          <w:sz w:val="32"/>
          <w:szCs w:val="32"/>
          <w:lang w:val="fr-CA"/>
        </w:rPr>
        <w:t> »</w:t>
      </w:r>
      <w:r w:rsidR="00B3414B" w:rsidRPr="00B3414B">
        <w:rPr>
          <w:rFonts w:ascii="Arial" w:hAnsi="Arial" w:cs="Arial"/>
          <w:sz w:val="32"/>
          <w:szCs w:val="32"/>
          <w:lang w:val="fr-CA"/>
        </w:rPr>
        <w:t xml:space="preserve"> indiquant que votre tablette est fixée.</w:t>
      </w:r>
    </w:p>
    <w:p w14:paraId="6762D5F7" w14:textId="58FE5AA1" w:rsidR="00596865" w:rsidRPr="00781BE7" w:rsidRDefault="00B632A1" w:rsidP="00B632A1">
      <w:pPr>
        <w:spacing w:before="120" w:after="120" w:line="240" w:lineRule="auto"/>
        <w:ind w:left="37"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noProof/>
          <w:sz w:val="32"/>
          <w:szCs w:val="32"/>
          <w:lang w:val="fr-CA" w:eastAsia="fr-CA"/>
        </w:rPr>
        <w:drawing>
          <wp:inline distT="0" distB="0" distL="0" distR="0" wp14:anchorId="30E7ACB4" wp14:editId="27EFE7DA">
            <wp:extent cx="2488019" cy="2158899"/>
            <wp:effectExtent l="0" t="0" r="0" b="0"/>
            <wp:docPr id="47" name="Picture 47" descr="Support déplié avec la tablette Connect 12 inséré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Support déplié avec la tablette Connect 12 insérée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0968" cy="217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76143" w14:textId="25008F98" w:rsidR="00596865" w:rsidRPr="00781BE7" w:rsidRDefault="00596865" w:rsidP="00596865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sz w:val="32"/>
          <w:szCs w:val="32"/>
          <w:lang w:val="fr-CA"/>
        </w:rPr>
        <w:lastRenderedPageBreak/>
        <w:t>Branchez le câble USB au bloc d’alimentation.</w:t>
      </w:r>
    </w:p>
    <w:p w14:paraId="771B1CD4" w14:textId="72D3F639" w:rsidR="00596865" w:rsidRPr="00781BE7" w:rsidRDefault="002902A5" w:rsidP="002902A5">
      <w:pPr>
        <w:spacing w:before="120" w:after="120" w:line="240" w:lineRule="auto"/>
        <w:ind w:left="37"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781BE7">
        <w:rPr>
          <w:noProof/>
          <w:lang w:val="fr-CA"/>
        </w:rPr>
        <w:drawing>
          <wp:inline distT="0" distB="0" distL="0" distR="0" wp14:anchorId="7381CF06" wp14:editId="5DA8421A">
            <wp:extent cx="2881926" cy="1541721"/>
            <wp:effectExtent l="0" t="0" r="0" b="0"/>
            <wp:docPr id="49" name="Picture 49" descr="Branchement du câble USB dans le bloc d'aliment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Branchement du câble USB dans le bloc d'alimentation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0086" cy="1556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DFAE2" w14:textId="6F3866DA" w:rsidR="00596865" w:rsidRPr="00781BE7" w:rsidRDefault="00596865" w:rsidP="00596865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sz w:val="32"/>
          <w:szCs w:val="32"/>
          <w:lang w:val="fr-CA"/>
        </w:rPr>
        <w:t xml:space="preserve">Branchez soigneusement le câble au port </w:t>
      </w:r>
      <w:r w:rsidR="003E0F94">
        <w:rPr>
          <w:rFonts w:ascii="Arial" w:hAnsi="Arial" w:cs="Arial"/>
          <w:sz w:val="32"/>
          <w:szCs w:val="32"/>
          <w:lang w:val="fr-CA"/>
        </w:rPr>
        <w:t>USB-C</w:t>
      </w:r>
      <w:r w:rsidRPr="00781BE7">
        <w:rPr>
          <w:rFonts w:ascii="Arial" w:hAnsi="Arial" w:cs="Arial"/>
          <w:sz w:val="32"/>
          <w:szCs w:val="32"/>
          <w:lang w:val="fr-CA"/>
        </w:rPr>
        <w:t xml:space="preserve">, puis branchez l’autre extrémité à une prise de courant. </w:t>
      </w:r>
    </w:p>
    <w:p w14:paraId="6FF09E34" w14:textId="4303FAB9" w:rsidR="002902A5" w:rsidRPr="00781BE7" w:rsidRDefault="00077763" w:rsidP="00B55E9D">
      <w:pPr>
        <w:spacing w:before="120" w:after="120" w:line="240" w:lineRule="auto"/>
        <w:ind w:left="37"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781BE7">
        <w:rPr>
          <w:noProof/>
          <w:lang w:val="fr-CA"/>
        </w:rPr>
        <w:drawing>
          <wp:inline distT="0" distB="0" distL="0" distR="0" wp14:anchorId="69BF8DDE" wp14:editId="2441A4B7">
            <wp:extent cx="3359888" cy="1698575"/>
            <wp:effectExtent l="0" t="0" r="0" b="0"/>
            <wp:docPr id="4" name="Image 4" descr="Branchement du câble USB dans le port USB-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Branchement du câble USB dans le port USB-C.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16"/>
                    <a:stretch/>
                  </pic:blipFill>
                  <pic:spPr bwMode="auto">
                    <a:xfrm>
                      <a:off x="0" y="0"/>
                      <a:ext cx="3371669" cy="17045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51B94" w14:textId="7083F08A" w:rsidR="002C1B39" w:rsidRPr="00781BE7" w:rsidRDefault="00596865" w:rsidP="00A5722C">
      <w:pPr>
        <w:spacing w:after="240" w:line="240" w:lineRule="auto"/>
        <w:ind w:right="136"/>
        <w:rPr>
          <w:rFonts w:ascii="Arial" w:hAnsi="Arial" w:cs="Arial"/>
          <w:b/>
          <w:sz w:val="32"/>
          <w:szCs w:val="32"/>
          <w:lang w:val="fr-CA"/>
        </w:rPr>
      </w:pPr>
      <w:r w:rsidRPr="00781BE7">
        <w:rPr>
          <w:rFonts w:ascii="Arial" w:hAnsi="Arial" w:cs="Arial"/>
          <w:b/>
          <w:sz w:val="32"/>
          <w:szCs w:val="32"/>
          <w:lang w:val="fr-CA"/>
        </w:rPr>
        <w:t xml:space="preserve">IMPORTANT : Faites attention lorsque vous branchez le câble au port </w:t>
      </w:r>
      <w:r w:rsidR="003E0F94">
        <w:rPr>
          <w:rFonts w:ascii="Arial" w:hAnsi="Arial" w:cs="Arial"/>
          <w:b/>
          <w:sz w:val="32"/>
          <w:szCs w:val="32"/>
          <w:lang w:val="fr-CA"/>
        </w:rPr>
        <w:t>USB-C</w:t>
      </w:r>
      <w:r w:rsidRPr="00781BE7">
        <w:rPr>
          <w:rFonts w:ascii="Arial" w:hAnsi="Arial" w:cs="Arial"/>
          <w:b/>
          <w:sz w:val="32"/>
          <w:szCs w:val="32"/>
          <w:lang w:val="fr-CA"/>
        </w:rPr>
        <w:t xml:space="preserve">. </w:t>
      </w:r>
    </w:p>
    <w:p w14:paraId="1D40A5BE" w14:textId="7A3BB197" w:rsidR="00596865" w:rsidRPr="00781BE7" w:rsidRDefault="00596865" w:rsidP="00596865">
      <w:pPr>
        <w:spacing w:after="0" w:line="240" w:lineRule="auto"/>
        <w:ind w:right="135"/>
        <w:rPr>
          <w:rFonts w:ascii="Arial" w:hAnsi="Arial" w:cs="Arial"/>
          <w:b/>
          <w:sz w:val="32"/>
          <w:szCs w:val="32"/>
          <w:lang w:val="fr-CA"/>
        </w:rPr>
      </w:pPr>
      <w:r w:rsidRPr="00781BE7">
        <w:rPr>
          <w:rFonts w:ascii="Arial" w:hAnsi="Arial" w:cs="Arial"/>
          <w:b/>
          <w:sz w:val="32"/>
          <w:szCs w:val="32"/>
          <w:lang w:val="fr-CA"/>
        </w:rPr>
        <w:t xml:space="preserve">IMPORTANT : Ne repliez pas votre support pliable lorsque votre tablette s’y trouve et que le câble </w:t>
      </w:r>
      <w:r w:rsidR="003E0F94">
        <w:rPr>
          <w:rFonts w:ascii="Arial" w:hAnsi="Arial" w:cs="Arial"/>
          <w:b/>
          <w:sz w:val="32"/>
          <w:szCs w:val="32"/>
          <w:lang w:val="fr-CA"/>
        </w:rPr>
        <w:t>USB</w:t>
      </w:r>
      <w:r w:rsidRPr="00781BE7">
        <w:rPr>
          <w:rFonts w:ascii="Arial" w:hAnsi="Arial" w:cs="Arial"/>
          <w:b/>
          <w:sz w:val="32"/>
          <w:szCs w:val="32"/>
          <w:lang w:val="fr-CA"/>
        </w:rPr>
        <w:t xml:space="preserve"> est branché. Vous pourriez endommager le câble </w:t>
      </w:r>
      <w:r w:rsidR="003E0F94">
        <w:rPr>
          <w:rFonts w:ascii="Arial" w:hAnsi="Arial" w:cs="Arial"/>
          <w:b/>
          <w:sz w:val="32"/>
          <w:szCs w:val="32"/>
          <w:lang w:val="fr-CA"/>
        </w:rPr>
        <w:t>USB</w:t>
      </w:r>
      <w:r w:rsidRPr="00781BE7">
        <w:rPr>
          <w:rFonts w:ascii="Arial" w:hAnsi="Arial" w:cs="Arial"/>
          <w:b/>
          <w:sz w:val="32"/>
          <w:szCs w:val="32"/>
          <w:lang w:val="fr-CA"/>
        </w:rPr>
        <w:t xml:space="preserve"> ou la tablette.</w:t>
      </w:r>
    </w:p>
    <w:p w14:paraId="0AC2DFB4" w14:textId="1002E051" w:rsidR="00077763" w:rsidRPr="00781BE7" w:rsidRDefault="00596865" w:rsidP="00DE4FBD">
      <w:pPr>
        <w:pStyle w:val="ListParagraph"/>
        <w:numPr>
          <w:ilvl w:val="0"/>
          <w:numId w:val="1"/>
        </w:numPr>
        <w:spacing w:before="0" w:after="240" w:line="240" w:lineRule="auto"/>
        <w:ind w:left="397" w:right="136" w:hanging="357"/>
        <w:contextualSpacing w:val="0"/>
        <w:jc w:val="both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sz w:val="32"/>
          <w:szCs w:val="32"/>
          <w:lang w:val="fr-CA"/>
        </w:rPr>
        <w:lastRenderedPageBreak/>
        <w:t xml:space="preserve">Laissez votre tablette se recharger jusqu’à ce que la pile soit pleine (recharge initiale de 8 heures). </w:t>
      </w:r>
    </w:p>
    <w:p w14:paraId="60401FD2" w14:textId="69809D53" w:rsidR="00727FC1" w:rsidRPr="00781BE7" w:rsidRDefault="00596865" w:rsidP="00DE4FBD">
      <w:pPr>
        <w:pStyle w:val="ListParagraph"/>
        <w:numPr>
          <w:ilvl w:val="0"/>
          <w:numId w:val="1"/>
        </w:numPr>
        <w:spacing w:before="0" w:after="240" w:line="240" w:lineRule="auto"/>
        <w:ind w:left="397" w:right="136" w:hanging="357"/>
        <w:contextualSpacing w:val="0"/>
        <w:jc w:val="both"/>
        <w:rPr>
          <w:rFonts w:ascii="Arial" w:hAnsi="Arial" w:cs="Arial"/>
          <w:sz w:val="32"/>
          <w:szCs w:val="32"/>
          <w:lang w:val="fr-CA"/>
        </w:rPr>
      </w:pPr>
      <w:r w:rsidRPr="00781BE7">
        <w:rPr>
          <w:rFonts w:ascii="Arial" w:hAnsi="Arial" w:cs="Arial"/>
          <w:sz w:val="32"/>
          <w:szCs w:val="32"/>
          <w:lang w:val="fr-CA"/>
        </w:rPr>
        <w:t>Maintenez enfoncé le bouton Allumer pour allumer votre tablette. Votre tablette prendra environ 30 secondes pour s’initialiser. Le</w:t>
      </w:r>
      <w:r w:rsidR="00B3414B">
        <w:rPr>
          <w:rFonts w:ascii="Arial" w:hAnsi="Arial" w:cs="Arial"/>
          <w:sz w:val="32"/>
          <w:szCs w:val="32"/>
          <w:lang w:val="fr-CA"/>
        </w:rPr>
        <w:t>s</w:t>
      </w:r>
      <w:r w:rsidRPr="00781BE7">
        <w:rPr>
          <w:rFonts w:ascii="Arial" w:hAnsi="Arial" w:cs="Arial"/>
          <w:sz w:val="32"/>
          <w:szCs w:val="32"/>
          <w:lang w:val="fr-CA"/>
        </w:rPr>
        <w:t xml:space="preserve"> logo</w:t>
      </w:r>
      <w:r w:rsidR="00B3414B">
        <w:rPr>
          <w:rFonts w:ascii="Arial" w:hAnsi="Arial" w:cs="Arial"/>
          <w:sz w:val="32"/>
          <w:szCs w:val="32"/>
          <w:lang w:val="fr-CA"/>
        </w:rPr>
        <w:t>s</w:t>
      </w:r>
      <w:r w:rsidRPr="00781BE7">
        <w:rPr>
          <w:rFonts w:ascii="Arial" w:hAnsi="Arial" w:cs="Arial"/>
          <w:sz w:val="32"/>
          <w:szCs w:val="32"/>
          <w:lang w:val="fr-CA"/>
        </w:rPr>
        <w:t xml:space="preserve"> de </w:t>
      </w:r>
      <w:r w:rsidR="00B3414B">
        <w:rPr>
          <w:rFonts w:ascii="Arial" w:hAnsi="Arial" w:cs="Arial"/>
          <w:sz w:val="32"/>
          <w:szCs w:val="32"/>
          <w:lang w:val="fr-CA"/>
        </w:rPr>
        <w:t>HumanWare</w:t>
      </w:r>
      <w:r w:rsidRPr="00781BE7">
        <w:rPr>
          <w:rFonts w:ascii="Arial" w:hAnsi="Arial" w:cs="Arial"/>
          <w:sz w:val="32"/>
          <w:szCs w:val="32"/>
          <w:lang w:val="fr-CA"/>
        </w:rPr>
        <w:t xml:space="preserve"> </w:t>
      </w:r>
      <w:r w:rsidR="005F1E8A">
        <w:rPr>
          <w:rFonts w:ascii="Arial" w:hAnsi="Arial" w:cs="Arial"/>
          <w:sz w:val="32"/>
          <w:szCs w:val="32"/>
          <w:lang w:val="fr-CA"/>
        </w:rPr>
        <w:t xml:space="preserve">et d’Android </w:t>
      </w:r>
      <w:r w:rsidRPr="00781BE7">
        <w:rPr>
          <w:rFonts w:ascii="Arial" w:hAnsi="Arial" w:cs="Arial"/>
          <w:sz w:val="32"/>
          <w:szCs w:val="32"/>
          <w:lang w:val="fr-CA"/>
        </w:rPr>
        <w:t>apparaîtr</w:t>
      </w:r>
      <w:r w:rsidR="005F1E8A">
        <w:rPr>
          <w:rFonts w:ascii="Arial" w:hAnsi="Arial" w:cs="Arial"/>
          <w:sz w:val="32"/>
          <w:szCs w:val="32"/>
          <w:lang w:val="fr-CA"/>
        </w:rPr>
        <w:t>ont</w:t>
      </w:r>
      <w:r w:rsidRPr="00781BE7">
        <w:rPr>
          <w:rFonts w:ascii="Arial" w:hAnsi="Arial" w:cs="Arial"/>
          <w:sz w:val="32"/>
          <w:szCs w:val="32"/>
          <w:lang w:val="fr-CA"/>
        </w:rPr>
        <w:t xml:space="preserve"> à l’écran</w:t>
      </w:r>
      <w:r w:rsidR="005F1E8A">
        <w:rPr>
          <w:rFonts w:ascii="Arial" w:hAnsi="Arial" w:cs="Arial"/>
          <w:sz w:val="32"/>
          <w:szCs w:val="32"/>
          <w:lang w:val="fr-CA"/>
        </w:rPr>
        <w:t>.</w:t>
      </w:r>
    </w:p>
    <w:p w14:paraId="71D9EAA3" w14:textId="4DFB84FE" w:rsidR="00596865" w:rsidRDefault="00BB4B89" w:rsidP="00C560AF">
      <w:pPr>
        <w:pStyle w:val="ListParagraph"/>
        <w:numPr>
          <w:ilvl w:val="0"/>
          <w:numId w:val="1"/>
        </w:numPr>
        <w:spacing w:after="0" w:line="240" w:lineRule="auto"/>
        <w:ind w:left="397" w:right="136" w:hanging="357"/>
        <w:rPr>
          <w:rFonts w:ascii="Arial" w:hAnsi="Arial" w:cs="Arial"/>
          <w:sz w:val="32"/>
          <w:szCs w:val="32"/>
          <w:lang w:val="fr-CA"/>
        </w:rPr>
      </w:pPr>
      <w:r w:rsidRPr="00462674">
        <w:rPr>
          <w:lang w:val="fr-FR"/>
        </w:rPr>
        <w:t xml:space="preserve"> </w:t>
      </w:r>
      <w:r w:rsidRPr="00BB4B89">
        <w:rPr>
          <w:rFonts w:ascii="Arial" w:hAnsi="Arial" w:cs="Arial"/>
          <w:sz w:val="32"/>
          <w:szCs w:val="32"/>
          <w:lang w:val="fr-CA"/>
        </w:rPr>
        <w:t xml:space="preserve">Vous allez maintenant être guidé à travers </w:t>
      </w:r>
      <w:r w:rsidR="551093D3" w:rsidRPr="2D0A4AC2">
        <w:rPr>
          <w:rFonts w:ascii="Arial" w:hAnsi="Arial" w:cs="Arial"/>
          <w:sz w:val="32"/>
          <w:szCs w:val="32"/>
          <w:lang w:val="fr-CA"/>
        </w:rPr>
        <w:t xml:space="preserve">un </w:t>
      </w:r>
      <w:r w:rsidRPr="00BB4B89">
        <w:rPr>
          <w:rFonts w:ascii="Arial" w:hAnsi="Arial" w:cs="Arial"/>
          <w:sz w:val="32"/>
          <w:szCs w:val="32"/>
          <w:lang w:val="fr-CA"/>
        </w:rPr>
        <w:t>assistant de configuration. REMARQUE IMPORTANTE : AVANT DE COMMENCER, vous pouvez utiliser les paramètres d'accessibilité visuelle avant de terminer les assistants. Assurez-vous d'appuyer sur "Paramètres de vision" en bas de l'écran et effectuez les réglages nécessaires avant d'entrer dans l'assistant.</w:t>
      </w:r>
    </w:p>
    <w:p w14:paraId="61823B8F" w14:textId="52C0C6A6" w:rsidR="00C560AF" w:rsidRDefault="00C560AF" w:rsidP="00462674">
      <w:pPr>
        <w:pStyle w:val="ListParagraph"/>
        <w:spacing w:after="0" w:line="240" w:lineRule="auto"/>
        <w:ind w:left="397" w:right="136"/>
        <w:jc w:val="center"/>
        <w:rPr>
          <w:rFonts w:ascii="Arial" w:hAnsi="Arial" w:cs="Arial"/>
          <w:sz w:val="32"/>
          <w:szCs w:val="32"/>
          <w:lang w:val="fr-CA"/>
        </w:rPr>
      </w:pPr>
      <w:r>
        <w:rPr>
          <w:rFonts w:ascii="Arial" w:hAnsi="Arial" w:cs="Arial"/>
          <w:noProof/>
          <w:sz w:val="32"/>
          <w:szCs w:val="32"/>
          <w:lang w:val="fr-CA"/>
        </w:rPr>
        <w:drawing>
          <wp:inline distT="0" distB="0" distL="0" distR="0" wp14:anchorId="4891C212" wp14:editId="111B0119">
            <wp:extent cx="1181265" cy="857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03CB6" w14:textId="10D2E72E" w:rsidR="00C560AF" w:rsidRPr="00BB4B89" w:rsidRDefault="00C560AF" w:rsidP="00462674">
      <w:pPr>
        <w:pStyle w:val="ListParagraph"/>
        <w:spacing w:after="0" w:line="240" w:lineRule="auto"/>
        <w:ind w:left="397" w:right="136"/>
        <w:rPr>
          <w:rFonts w:ascii="Arial" w:hAnsi="Arial" w:cs="Arial"/>
          <w:sz w:val="32"/>
          <w:szCs w:val="32"/>
          <w:lang w:val="fr-CA"/>
        </w:rPr>
      </w:pPr>
      <w:r w:rsidRPr="00C560AF">
        <w:rPr>
          <w:rFonts w:ascii="Arial" w:hAnsi="Arial" w:cs="Arial"/>
          <w:sz w:val="32"/>
          <w:szCs w:val="32"/>
          <w:lang w:val="fr-CA"/>
        </w:rPr>
        <w:t xml:space="preserve">Pour plus d'informations sur la façon d'utiliser votre </w:t>
      </w:r>
      <w:proofErr w:type="spellStart"/>
      <w:r w:rsidRPr="00C560AF">
        <w:rPr>
          <w:rFonts w:ascii="Arial" w:hAnsi="Arial" w:cs="Arial"/>
          <w:sz w:val="32"/>
          <w:szCs w:val="32"/>
          <w:lang w:val="fr-CA"/>
        </w:rPr>
        <w:t>Connect</w:t>
      </w:r>
      <w:proofErr w:type="spellEnd"/>
      <w:r w:rsidRPr="00C560AF">
        <w:rPr>
          <w:rFonts w:ascii="Arial" w:hAnsi="Arial" w:cs="Arial"/>
          <w:sz w:val="32"/>
          <w:szCs w:val="32"/>
          <w:lang w:val="fr-CA"/>
        </w:rPr>
        <w:t xml:space="preserve"> 12, Android et le logiciel Prodigi, veuillez consulter le Guide de l'utilisateur.</w:t>
      </w:r>
    </w:p>
    <w:p w14:paraId="195BF604" w14:textId="77777777" w:rsidR="0010364C" w:rsidRPr="00781BE7" w:rsidRDefault="0010364C" w:rsidP="00596865">
      <w:pPr>
        <w:spacing w:after="0" w:line="240" w:lineRule="auto"/>
        <w:jc w:val="both"/>
        <w:rPr>
          <w:rFonts w:ascii="Arial" w:hAnsi="Arial" w:cs="Arial"/>
          <w:sz w:val="32"/>
          <w:szCs w:val="32"/>
          <w:lang w:val="fr-CA"/>
        </w:rPr>
      </w:pPr>
    </w:p>
    <w:p w14:paraId="12234233" w14:textId="3F361C23" w:rsidR="00DE4FBD" w:rsidRPr="00781BE7" w:rsidRDefault="00DE4FBD">
      <w:pPr>
        <w:rPr>
          <w:lang w:val="fr-CA"/>
        </w:rPr>
      </w:pPr>
      <w:r w:rsidRPr="00781BE7">
        <w:rPr>
          <w:lang w:val="fr-CA"/>
        </w:rPr>
        <w:br w:type="page"/>
      </w:r>
    </w:p>
    <w:p w14:paraId="26FBB87C" w14:textId="090378F2" w:rsidR="008421EE" w:rsidRPr="00781BE7" w:rsidRDefault="00462674">
      <w:pPr>
        <w:rPr>
          <w:lang w:val="fr-CA"/>
        </w:rPr>
      </w:pPr>
      <w:r>
        <w:rPr>
          <w:noProof/>
          <w:lang w:val="fr-CA"/>
        </w:rPr>
        <w:lastRenderedPageBreak/>
        <w:pict w14:anchorId="1BCC8088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2057" type="#_x0000_t202" style="position:absolute;margin-left:275.6pt;margin-top:510.4pt;width:75.1pt;height:31.2pt;z-index:251658241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" filled="f" strokecolor="black [3213]">
            <v:textbox style="mso-next-textbox:#Text Box 3">
              <w:txbxContent>
                <w:p w14:paraId="57501839" w14:textId="67388A48" w:rsidR="00842D5E" w:rsidRPr="00113331" w:rsidRDefault="00842D5E" w:rsidP="00842D5E">
                  <w:pPr>
                    <w:spacing w:after="0"/>
                    <w:rPr>
                      <w:rFonts w:ascii="Arial Bold" w:hAnsi="Arial Bold"/>
                      <w:b/>
                      <w:bCs/>
                      <w:sz w:val="20"/>
                      <w:szCs w:val="20"/>
                    </w:rPr>
                  </w:pPr>
                  <w:r w:rsidRPr="00113331">
                    <w:rPr>
                      <w:rFonts w:ascii="Arial Bold" w:hAnsi="Arial Bold"/>
                      <w:b/>
                      <w:bCs/>
                      <w:sz w:val="20"/>
                      <w:szCs w:val="20"/>
                    </w:rPr>
                    <w:t>ACCD-031</w:t>
                  </w:r>
                  <w:r>
                    <w:rPr>
                      <w:rFonts w:ascii="Arial Bold" w:hAnsi="Arial Bold"/>
                      <w:b/>
                      <w:bCs/>
                      <w:sz w:val="20"/>
                      <w:szCs w:val="20"/>
                    </w:rPr>
                    <w:t>6</w:t>
                  </w:r>
                  <w:r w:rsidRPr="00113331">
                    <w:rPr>
                      <w:rFonts w:ascii="Arial Bold" w:hAnsi="Arial Bold"/>
                      <w:b/>
                      <w:bCs/>
                      <w:sz w:val="20"/>
                      <w:szCs w:val="20"/>
                    </w:rPr>
                    <w:br/>
                    <w:t>REV 0</w:t>
                  </w:r>
                  <w:r w:rsidR="00462674">
                    <w:rPr>
                      <w:rFonts w:ascii="Arial Bold" w:hAnsi="Arial Bold"/>
                      <w:b/>
                      <w:bCs/>
                      <w:sz w:val="20"/>
                      <w:szCs w:val="20"/>
                    </w:rPr>
                    <w:t>2</w:t>
                  </w:r>
                </w:p>
                <w:p w14:paraId="36BE25FD" w14:textId="77777777" w:rsidR="00842D5E" w:rsidRPr="00113331" w:rsidRDefault="00842D5E" w:rsidP="00842D5E">
                  <w:pPr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  <w:lang w:val="fr-CA"/>
        </w:rPr>
        <w:pict w14:anchorId="4AE0F744">
          <v:shape id="_x0000_s2059" type="#_x0000_t202" style="position:absolute;margin-left:-15.35pt;margin-top:77.55pt;width:340.75pt;height:318.95pt;z-index:251658242" stroked="f">
            <v:textbox style="mso-next-textbox:#_x0000_s2059">
              <w:txbxContent>
                <w:p w14:paraId="10CB4577" w14:textId="7BA902EA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b/>
                      <w:bCs/>
                      <w:sz w:val="32"/>
                      <w:szCs w:val="32"/>
                      <w:lang w:val="fr-CA"/>
                    </w:rPr>
                  </w:pPr>
                  <w:r>
                    <w:rPr>
                      <w:rFonts w:asciiTheme="minorEastAsia" w:hAnsiTheme="minorEastAsia"/>
                      <w:b/>
                      <w:bCs/>
                      <w:sz w:val="32"/>
                      <w:szCs w:val="32"/>
                      <w:lang w:val="fr-CA"/>
                    </w:rPr>
                    <w:t>Assistance technique</w:t>
                  </w:r>
                </w:p>
                <w:p w14:paraId="61349F8D" w14:textId="77777777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lang w:val="fr-CA"/>
                    </w:rPr>
                  </w:pPr>
                </w:p>
                <w:p w14:paraId="0E9DDE70" w14:textId="188BF2A1" w:rsidR="0083065C" w:rsidRPr="0071782F" w:rsidRDefault="0083065C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  <w:r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Pour obtenir de l’assistance technique</w:t>
                  </w:r>
                  <w:r w:rsidR="004B79C8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,</w:t>
                  </w:r>
                  <w:r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 xml:space="preserve"> veuillez communiquer avec le bureau HumanWare le plus près de chez vous, ou consulte</w:t>
                  </w:r>
                  <w:r w:rsidR="004B79C8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r notre site Internet :</w:t>
                  </w:r>
                </w:p>
                <w:p w14:paraId="4E1B2075" w14:textId="77777777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</w:pPr>
                  <w:r w:rsidRPr="0071782F"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>www.humanware.com/connectsupport</w:t>
                  </w:r>
                </w:p>
                <w:p w14:paraId="01B913F5" w14:textId="77777777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</w:p>
                <w:p w14:paraId="343F3D40" w14:textId="70B5EF5C" w:rsidR="0071782F" w:rsidRPr="0071782F" w:rsidRDefault="004B79C8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  <w:r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>Général</w:t>
                  </w:r>
                  <w:r w:rsidR="0071782F" w:rsidRPr="0071782F"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>:</w:t>
                  </w:r>
                  <w:r w:rsidR="0071782F" w:rsidRPr="0071782F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 xml:space="preserve"> support@humanware.com</w:t>
                  </w:r>
                </w:p>
                <w:p w14:paraId="791D9046" w14:textId="77777777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</w:p>
                <w:p w14:paraId="7E34BDF8" w14:textId="0EAC8E3E" w:rsidR="0071782F" w:rsidRPr="0071782F" w:rsidRDefault="004B79C8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  <w:r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>Amérique du Nord</w:t>
                  </w:r>
                  <w:r w:rsidR="0071782F" w:rsidRPr="0071782F"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>:</w:t>
                  </w:r>
                  <w:r w:rsidR="0071782F" w:rsidRPr="0071782F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 xml:space="preserve"> 1 (800) 722-3393</w:t>
                  </w:r>
                </w:p>
                <w:p w14:paraId="4868CCB4" w14:textId="1148B401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  <w:r w:rsidRPr="0071782F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us.support@humanware</w:t>
                  </w:r>
                  <w:r w:rsidR="00886E11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.</w:t>
                  </w:r>
                  <w:r w:rsidRPr="0071782F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com</w:t>
                  </w:r>
                </w:p>
                <w:p w14:paraId="7781E7BC" w14:textId="77777777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</w:p>
                <w:p w14:paraId="4DA4090A" w14:textId="0CD990B5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  <w:r w:rsidRPr="0071782F"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>Europe:</w:t>
                  </w:r>
                  <w:r w:rsidRPr="0071782F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 xml:space="preserve"> (0044) 1933 415 800</w:t>
                  </w:r>
                </w:p>
                <w:p w14:paraId="28FB9449" w14:textId="0C395C11" w:rsidR="0071782F" w:rsidRPr="0071782F" w:rsidRDefault="002E4AAC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  <w:r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e</w:t>
                  </w:r>
                  <w:r w:rsidR="0071782F" w:rsidRPr="0071782F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u.sales@humanware</w:t>
                  </w:r>
                  <w:r w:rsidR="00886E11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.</w:t>
                  </w:r>
                  <w:r w:rsidR="0071782F" w:rsidRPr="0071782F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com</w:t>
                  </w:r>
                </w:p>
                <w:p w14:paraId="56746B37" w14:textId="77777777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</w:p>
                <w:p w14:paraId="4B420DBF" w14:textId="11911B5E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  <w:r w:rsidRPr="0071782F"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>Australi</w:t>
                  </w:r>
                  <w:r w:rsidR="004B79C8"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>e</w:t>
                  </w:r>
                  <w:r w:rsidRPr="0071782F"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 xml:space="preserve"> / Asi</w:t>
                  </w:r>
                  <w:r w:rsidR="004B79C8"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>e</w:t>
                  </w:r>
                  <w:r w:rsidRPr="0071782F">
                    <w:rPr>
                      <w:rFonts w:asciiTheme="minorEastAsia" w:hAnsiTheme="minorEastAsia"/>
                      <w:b/>
                      <w:bCs/>
                      <w:sz w:val="24"/>
                      <w:szCs w:val="24"/>
                      <w:lang w:val="fr-CA"/>
                    </w:rPr>
                    <w:t>:</w:t>
                  </w:r>
                  <w:r w:rsidRPr="0071782F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 xml:space="preserve"> (02) 9686 2600</w:t>
                  </w:r>
                </w:p>
                <w:p w14:paraId="40164063" w14:textId="4BFE74CF" w:rsidR="0071782F" w:rsidRPr="0071782F" w:rsidRDefault="0071782F" w:rsidP="0071782F">
                  <w:pPr>
                    <w:pStyle w:val="NoSpacing"/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</w:pPr>
                  <w:r w:rsidRPr="0071782F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au.sales@humanware</w:t>
                  </w:r>
                  <w:r w:rsidR="00886E11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.</w:t>
                  </w:r>
                  <w:r w:rsidRPr="0071782F">
                    <w:rPr>
                      <w:rFonts w:asciiTheme="minorEastAsia" w:hAnsiTheme="minorEastAsia"/>
                      <w:sz w:val="24"/>
                      <w:szCs w:val="24"/>
                      <w:lang w:val="fr-CA"/>
                    </w:rPr>
                    <w:t>com</w:t>
                  </w:r>
                </w:p>
              </w:txbxContent>
            </v:textbox>
          </v:shape>
        </w:pict>
      </w:r>
      <w:r w:rsidR="00842D5E" w:rsidRPr="00781BE7">
        <w:rPr>
          <w:rFonts w:ascii="Arial" w:hAnsi="Arial" w:cs="Arial"/>
          <w:noProof/>
          <w:sz w:val="32"/>
          <w:szCs w:val="32"/>
          <w:lang w:val="fr-CA" w:eastAsia="fr-CA"/>
        </w:rPr>
        <w:drawing>
          <wp:anchor distT="0" distB="0" distL="114300" distR="114300" simplePos="0" relativeHeight="251658240" behindDoc="1" locked="0" layoutInCell="1" allowOverlap="1" wp14:anchorId="132EF421" wp14:editId="6D3F7138">
            <wp:simplePos x="0" y="0"/>
            <wp:positionH relativeFrom="column">
              <wp:posOffset>-450215</wp:posOffset>
            </wp:positionH>
            <wp:positionV relativeFrom="paragraph">
              <wp:posOffset>-450215</wp:posOffset>
            </wp:positionV>
            <wp:extent cx="5029200" cy="7747000"/>
            <wp:effectExtent l="0" t="0" r="0" b="0"/>
            <wp:wrapNone/>
            <wp:docPr id="6" name="Picture 1" descr="Quatrième de couver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 descr="Quatrième de couverture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774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421EE" w:rsidRPr="00781BE7" w:rsidSect="007468F4">
      <w:footerReference w:type="default" r:id="rId19"/>
      <w:pgSz w:w="7920" w:h="12240" w:code="6"/>
      <w:pgMar w:top="709" w:right="690" w:bottom="709" w:left="709" w:header="70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F6F74" w14:textId="77777777" w:rsidR="002A3937" w:rsidRDefault="002A3937" w:rsidP="00BA45F1">
      <w:pPr>
        <w:spacing w:after="0" w:line="240" w:lineRule="auto"/>
      </w:pPr>
      <w:r>
        <w:separator/>
      </w:r>
    </w:p>
  </w:endnote>
  <w:endnote w:type="continuationSeparator" w:id="0">
    <w:p w14:paraId="48745273" w14:textId="77777777" w:rsidR="002A3937" w:rsidRDefault="002A3937" w:rsidP="00BA45F1">
      <w:pPr>
        <w:spacing w:after="0" w:line="240" w:lineRule="auto"/>
      </w:pPr>
      <w:r>
        <w:continuationSeparator/>
      </w:r>
    </w:p>
  </w:endnote>
  <w:endnote w:type="continuationNotice" w:id="1">
    <w:p w14:paraId="609824D7" w14:textId="77777777" w:rsidR="008839B4" w:rsidRDefault="008839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8"/>
        <w:szCs w:val="28"/>
      </w:rPr>
      <w:id w:val="-39823262"/>
      <w:docPartObj>
        <w:docPartGallery w:val="Page Numbers (Bottom of Page)"/>
        <w:docPartUnique/>
      </w:docPartObj>
    </w:sdtPr>
    <w:sdtEndPr/>
    <w:sdtContent>
      <w:p w14:paraId="4770FACD" w14:textId="77777777" w:rsidR="00ED015E" w:rsidRPr="00ED015E" w:rsidRDefault="00ED015E">
        <w:pPr>
          <w:pStyle w:val="Footer"/>
          <w:jc w:val="center"/>
          <w:rPr>
            <w:rFonts w:ascii="Arial" w:hAnsi="Arial" w:cs="Arial"/>
            <w:sz w:val="28"/>
            <w:szCs w:val="28"/>
          </w:rPr>
        </w:pPr>
        <w:r w:rsidRPr="00ED015E">
          <w:rPr>
            <w:rFonts w:ascii="Arial" w:hAnsi="Arial" w:cs="Arial"/>
            <w:sz w:val="28"/>
            <w:szCs w:val="28"/>
          </w:rPr>
          <w:t xml:space="preserve">Page </w:t>
        </w:r>
        <w:r w:rsidRPr="00ED015E">
          <w:rPr>
            <w:rFonts w:ascii="Arial" w:hAnsi="Arial" w:cs="Arial"/>
            <w:sz w:val="28"/>
            <w:szCs w:val="28"/>
          </w:rPr>
          <w:fldChar w:fldCharType="begin"/>
        </w:r>
        <w:r w:rsidRPr="00ED015E">
          <w:rPr>
            <w:rFonts w:ascii="Arial" w:hAnsi="Arial" w:cs="Arial"/>
            <w:sz w:val="28"/>
            <w:szCs w:val="28"/>
          </w:rPr>
          <w:instrText>PAGE   \* MERGEFORMAT</w:instrText>
        </w:r>
        <w:r w:rsidRPr="00ED015E">
          <w:rPr>
            <w:rFonts w:ascii="Arial" w:hAnsi="Arial" w:cs="Arial"/>
            <w:sz w:val="28"/>
            <w:szCs w:val="28"/>
          </w:rPr>
          <w:fldChar w:fldCharType="separate"/>
        </w:r>
        <w:r w:rsidRPr="00ED015E">
          <w:rPr>
            <w:rFonts w:ascii="Arial" w:hAnsi="Arial" w:cs="Arial"/>
            <w:sz w:val="28"/>
            <w:szCs w:val="28"/>
            <w:lang w:val="fr-FR"/>
          </w:rPr>
          <w:t>2</w:t>
        </w:r>
        <w:r w:rsidRPr="00ED015E">
          <w:rPr>
            <w:rFonts w:ascii="Arial" w:hAnsi="Arial" w:cs="Arial"/>
            <w:sz w:val="28"/>
            <w:szCs w:val="28"/>
          </w:rPr>
          <w:fldChar w:fldCharType="end"/>
        </w:r>
      </w:p>
    </w:sdtContent>
  </w:sdt>
  <w:p w14:paraId="617FD178" w14:textId="77777777" w:rsidR="00ED015E" w:rsidRDefault="00ED01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E9336" w14:textId="77777777" w:rsidR="002A3937" w:rsidRDefault="002A3937" w:rsidP="00BA45F1">
      <w:pPr>
        <w:spacing w:after="0" w:line="240" w:lineRule="auto"/>
      </w:pPr>
      <w:r>
        <w:separator/>
      </w:r>
    </w:p>
  </w:footnote>
  <w:footnote w:type="continuationSeparator" w:id="0">
    <w:p w14:paraId="61CF25A1" w14:textId="77777777" w:rsidR="002A3937" w:rsidRDefault="002A3937" w:rsidP="00BA45F1">
      <w:pPr>
        <w:spacing w:after="0" w:line="240" w:lineRule="auto"/>
      </w:pPr>
      <w:r>
        <w:continuationSeparator/>
      </w:r>
    </w:p>
  </w:footnote>
  <w:footnote w:type="continuationNotice" w:id="1">
    <w:p w14:paraId="4CE0A16D" w14:textId="77777777" w:rsidR="008839B4" w:rsidRDefault="008839B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C24E9"/>
    <w:multiLevelType w:val="hybridMultilevel"/>
    <w:tmpl w:val="0366D478"/>
    <w:lvl w:ilvl="0" w:tplc="4724BA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3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6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sjA2NbGwtLAwtDRT0lEKTi0uzszPAykwrgUA+9yepCwAAAA="/>
  </w:docVars>
  <w:rsids>
    <w:rsidRoot w:val="00FF2956"/>
    <w:rsid w:val="00077763"/>
    <w:rsid w:val="0008647F"/>
    <w:rsid w:val="0010364C"/>
    <w:rsid w:val="0014582B"/>
    <w:rsid w:val="00194B0E"/>
    <w:rsid w:val="00225176"/>
    <w:rsid w:val="002902A5"/>
    <w:rsid w:val="002A3937"/>
    <w:rsid w:val="002C1B39"/>
    <w:rsid w:val="002E4AAC"/>
    <w:rsid w:val="002F4BDC"/>
    <w:rsid w:val="003413FA"/>
    <w:rsid w:val="00372179"/>
    <w:rsid w:val="00394090"/>
    <w:rsid w:val="003C5853"/>
    <w:rsid w:val="003E0F94"/>
    <w:rsid w:val="004145AD"/>
    <w:rsid w:val="00462674"/>
    <w:rsid w:val="004B79C8"/>
    <w:rsid w:val="00557B56"/>
    <w:rsid w:val="00596865"/>
    <w:rsid w:val="005F1E8A"/>
    <w:rsid w:val="00603397"/>
    <w:rsid w:val="0061251F"/>
    <w:rsid w:val="0064550D"/>
    <w:rsid w:val="0066738D"/>
    <w:rsid w:val="00686760"/>
    <w:rsid w:val="006C2FBD"/>
    <w:rsid w:val="0071782F"/>
    <w:rsid w:val="00727FC1"/>
    <w:rsid w:val="007468F4"/>
    <w:rsid w:val="00781BE7"/>
    <w:rsid w:val="0083065C"/>
    <w:rsid w:val="008421EE"/>
    <w:rsid w:val="0084256C"/>
    <w:rsid w:val="00842D5E"/>
    <w:rsid w:val="008839B4"/>
    <w:rsid w:val="00886E11"/>
    <w:rsid w:val="009022A8"/>
    <w:rsid w:val="009F1F9F"/>
    <w:rsid w:val="00A16892"/>
    <w:rsid w:val="00A32854"/>
    <w:rsid w:val="00A46DAF"/>
    <w:rsid w:val="00A5722C"/>
    <w:rsid w:val="00A97119"/>
    <w:rsid w:val="00AA5EF2"/>
    <w:rsid w:val="00B0598F"/>
    <w:rsid w:val="00B3414B"/>
    <w:rsid w:val="00B403F4"/>
    <w:rsid w:val="00B55E9D"/>
    <w:rsid w:val="00B632A1"/>
    <w:rsid w:val="00BA45F1"/>
    <w:rsid w:val="00BA62E1"/>
    <w:rsid w:val="00BB4B89"/>
    <w:rsid w:val="00C0042D"/>
    <w:rsid w:val="00C549C5"/>
    <w:rsid w:val="00C560AF"/>
    <w:rsid w:val="00D811CE"/>
    <w:rsid w:val="00DE4FBD"/>
    <w:rsid w:val="00DF55BE"/>
    <w:rsid w:val="00E61460"/>
    <w:rsid w:val="00E952BB"/>
    <w:rsid w:val="00ED015E"/>
    <w:rsid w:val="00FA71FC"/>
    <w:rsid w:val="00FF2956"/>
    <w:rsid w:val="2D0A4AC2"/>
    <w:rsid w:val="55109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2"/>
    </o:shapelayout>
  </w:shapeDefaults>
  <w:decimalSymbol w:val="."/>
  <w:listSeparator w:val=","/>
  <w14:docId w14:val="2596056B"/>
  <w15:chartTrackingRefBased/>
  <w15:docId w15:val="{50280DA4-B453-46A4-AFB9-FC0863497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865"/>
    <w:pPr>
      <w:pBdr>
        <w:top w:val="single" w:sz="24" w:space="0" w:color="auto"/>
        <w:left w:val="single" w:sz="24" w:space="0" w:color="auto"/>
        <w:bottom w:val="single" w:sz="24" w:space="0" w:color="auto"/>
        <w:right w:val="single" w:sz="24" w:space="0" w:color="auto"/>
      </w:pBdr>
      <w:shd w:val="clear" w:color="auto" w:fill="000000" w:themeFill="text1"/>
      <w:spacing w:before="200" w:after="0" w:line="276" w:lineRule="auto"/>
      <w:outlineLvl w:val="0"/>
    </w:pPr>
    <w:rPr>
      <w:rFonts w:ascii="Arial" w:hAnsi="Arial"/>
      <w:b/>
      <w:bCs/>
      <w:caps/>
      <w:spacing w:val="15"/>
      <w:sz w:val="32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6865"/>
    <w:rPr>
      <w:rFonts w:ascii="Arial" w:hAnsi="Arial"/>
      <w:b/>
      <w:bCs/>
      <w:caps/>
      <w:spacing w:val="15"/>
      <w:sz w:val="32"/>
      <w:shd w:val="clear" w:color="auto" w:fill="000000" w:themeFill="text1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596865"/>
    <w:pPr>
      <w:spacing w:before="200" w:after="200" w:line="276" w:lineRule="auto"/>
      <w:ind w:left="720"/>
      <w:contextualSpacing/>
    </w:pPr>
    <w:rPr>
      <w:sz w:val="20"/>
      <w:szCs w:val="20"/>
      <w:lang w:val="en-US" w:eastAsia="en-US" w:bidi="en-US"/>
    </w:rPr>
  </w:style>
  <w:style w:type="paragraph" w:styleId="Header">
    <w:name w:val="header"/>
    <w:basedOn w:val="Normal"/>
    <w:link w:val="HeaderChar"/>
    <w:uiPriority w:val="99"/>
    <w:unhideWhenUsed/>
    <w:rsid w:val="00BA45F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5F1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BA45F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5F1"/>
    <w:rPr>
      <w:lang w:val="en-CA"/>
    </w:rPr>
  </w:style>
  <w:style w:type="paragraph" w:styleId="NoSpacing">
    <w:name w:val="No Spacing"/>
    <w:uiPriority w:val="1"/>
    <w:qFormat/>
    <w:rsid w:val="0071782F"/>
    <w:pPr>
      <w:spacing w:after="0" w:line="240" w:lineRule="auto"/>
    </w:pPr>
    <w:rPr>
      <w:lang w:val="en-CA"/>
    </w:rPr>
  </w:style>
  <w:style w:type="paragraph" w:styleId="Revision">
    <w:name w:val="Revision"/>
    <w:hidden/>
    <w:uiPriority w:val="99"/>
    <w:semiHidden/>
    <w:rsid w:val="00194B0E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6" ma:contentTypeDescription="Create a new document." ma:contentTypeScope="" ma:versionID="8171f423487d8dd93ce7c1e77fb6d550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63d875e7cf499cb3d973a4cb3b16476c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B4CE9-A58F-456F-A30F-37F909983FC3}">
  <ds:schemaRefs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da368995-dc14-4c2b-9df8-6fe3fda02943"/>
    <ds:schemaRef ds:uri="http://purl.org/dc/dcmitype/"/>
    <ds:schemaRef ds:uri="bb004757-2af2-43a8-93dc-299c2a6b72bd"/>
    <ds:schemaRef ds:uri="http://schemas.microsoft.com/office/infopath/2007/PartnerControls"/>
    <ds:schemaRef ds:uri="3929a486-41eb-4c02-a3f7-9ab7fd5819fc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A2C4866-3714-4232-8846-46CD3B4299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8A5645-C209-4EDE-BBCC-AE13D5F1FE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Vailles</dc:creator>
  <cp:keywords/>
  <dc:description/>
  <cp:lastModifiedBy>Roger Steinberg</cp:lastModifiedBy>
  <cp:revision>9</cp:revision>
  <dcterms:created xsi:type="dcterms:W3CDTF">2023-01-12T20:19:00Z</dcterms:created>
  <dcterms:modified xsi:type="dcterms:W3CDTF">2023-01-2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MediaServiceImageTags">
    <vt:lpwstr/>
  </property>
</Properties>
</file>